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7B29" w14:textId="26242BF7" w:rsidR="006E3E0E" w:rsidRDefault="006E3E0E" w:rsidP="00E8745D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noProof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 wp14:anchorId="3843806B" wp14:editId="1CC2CF44">
            <wp:simplePos x="0" y="0"/>
            <wp:positionH relativeFrom="column">
              <wp:posOffset>-426720</wp:posOffset>
            </wp:positionH>
            <wp:positionV relativeFrom="paragraph">
              <wp:posOffset>-721995</wp:posOffset>
            </wp:positionV>
            <wp:extent cx="1756792" cy="807720"/>
            <wp:effectExtent l="0" t="0" r="0" b="0"/>
            <wp:wrapNone/>
            <wp:docPr id="4" name="Picture 4" descr="C:\Users\Karen\Documents\Conference Planning Services\NYCCT\NYCCT Logo_files\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en\Documents\Conference Planning Services\NYCCT\NYCCT Logo_files\image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021" cy="81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45D">
        <w:rPr>
          <w:rFonts w:ascii="Arial-BoldMT" w:hAnsi="Arial-BoldMT" w:cs="Arial-BoldMT"/>
          <w:b/>
          <w:bCs/>
          <w:color w:val="000000"/>
          <w:sz w:val="32"/>
          <w:szCs w:val="32"/>
        </w:rPr>
        <w:tab/>
      </w:r>
    </w:p>
    <w:p w14:paraId="234D45E8" w14:textId="733037B1" w:rsidR="00E8745D" w:rsidRDefault="00E8745D" w:rsidP="006E3E0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48"/>
          <w:szCs w:val="48"/>
        </w:rPr>
      </w:pP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202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>2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NYCCT Awards </w:t>
      </w:r>
      <w:r>
        <w:rPr>
          <w:rFonts w:ascii="Arial-BoldMT" w:hAnsi="Arial-BoldMT" w:cs="Arial-BoldMT"/>
          <w:b/>
          <w:bCs/>
          <w:color w:val="000000"/>
          <w:sz w:val="32"/>
          <w:szCs w:val="32"/>
        </w:rPr>
        <w:t>– 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omination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Submissio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Form</w:t>
      </w:r>
    </w:p>
    <w:p w14:paraId="4712BC1D" w14:textId="0C133312" w:rsidR="00E8745D" w:rsidRDefault="00DB5C90" w:rsidP="00DB5C90">
      <w:pPr>
        <w:autoSpaceDE w:val="0"/>
        <w:autoSpaceDN w:val="0"/>
        <w:adjustRightInd w:val="0"/>
        <w:spacing w:after="0" w:line="240" w:lineRule="auto"/>
        <w:ind w:left="-450" w:firstLine="90"/>
        <w:jc w:val="center"/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</w:pPr>
      <w:r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  <w:t>Marvin A. Rapp Award for Distinguished Trustee Service</w:t>
      </w:r>
    </w:p>
    <w:p w14:paraId="795F7DC5" w14:textId="40C3C3AB" w:rsidR="004A6E8A" w:rsidRDefault="006F78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color w:val="000000"/>
        </w:rPr>
      </w:pPr>
      <w:r>
        <w:rPr>
          <w:rFonts w:ascii="Arial-BoldMT" w:hAnsi="Arial-BoldMT" w:cs="Arial-BoldM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F92571" wp14:editId="09237DB1">
                <wp:simplePos x="0" y="0"/>
                <wp:positionH relativeFrom="column">
                  <wp:posOffset>822960</wp:posOffset>
                </wp:positionH>
                <wp:positionV relativeFrom="paragraph">
                  <wp:posOffset>131445</wp:posOffset>
                </wp:positionV>
                <wp:extent cx="5067300" cy="32766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7300" cy="3276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56927D" id="Rectangle 1" o:spid="_x0000_s1026" style="position:absolute;margin-left:64.8pt;margin-top:10.35pt;width:399pt;height:25.8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" fillcolor="#d8d8d8 [2732]" stroked="f" strokeweight="1pt"/>
            </w:pict>
          </mc:Fallback>
        </mc:AlternateContent>
      </w:r>
    </w:p>
    <w:p w14:paraId="5509E331" w14:textId="7CB498A2" w:rsidR="004A6E8A" w:rsidRPr="006F788A" w:rsidRDefault="004A6E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 w:rsidRPr="006F788A">
        <w:rPr>
          <w:rFonts w:ascii="Arial-BoldMT" w:hAnsi="Arial-BoldMT" w:cs="Arial-BoldMT"/>
          <w:color w:val="000000"/>
          <w:sz w:val="28"/>
          <w:szCs w:val="28"/>
        </w:rPr>
        <w:t xml:space="preserve">Deadline for Submission: </w:t>
      </w:r>
      <w:r w:rsidRPr="006F788A">
        <w:rPr>
          <w:rFonts w:ascii="Arial-BoldMT" w:hAnsi="Arial-BoldMT" w:cs="Arial-BoldMT"/>
          <w:color w:val="C40000"/>
          <w:sz w:val="28"/>
          <w:szCs w:val="28"/>
        </w:rPr>
        <w:t>Wednesday, June 15, 2022, midnight</w:t>
      </w:r>
    </w:p>
    <w:p w14:paraId="007FFAF3" w14:textId="17A3A4D1" w:rsidR="00A47867" w:rsidRDefault="00A47867" w:rsidP="00A47867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Cs/>
          <w:color w:val="C40000"/>
          <w:sz w:val="24"/>
          <w:szCs w:val="24"/>
        </w:rPr>
      </w:pPr>
    </w:p>
    <w:p w14:paraId="50319D3A" w14:textId="77777777" w:rsidR="001C108E" w:rsidRDefault="001C108E" w:rsidP="001C108E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>
        <w:rPr>
          <w:rFonts w:ascii="Times New Roman" w:eastAsia="Times New Roman" w:hAnsi="Times New Roman" w:cs="Times New Roman"/>
          <w:i/>
          <w:iCs/>
          <w:color w:val="000000"/>
        </w:rPr>
        <w:t>T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>h</w:t>
      </w:r>
      <w:r>
        <w:rPr>
          <w:rFonts w:ascii="Times New Roman" w:eastAsia="Times New Roman" w:hAnsi="Times New Roman" w:cs="Times New Roman"/>
          <w:i/>
          <w:iCs/>
          <w:color w:val="000000"/>
        </w:rPr>
        <w:t>is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 award 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acknowledges the dedicated and effective service that a trustee has exhibited over an extended </w:t>
      </w:r>
    </w:p>
    <w:p w14:paraId="1A69AA3E" w14:textId="77777777" w:rsidR="001C108E" w:rsidRDefault="001C108E" w:rsidP="001C108E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period.  A maximum of five (5) awards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>will be presented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in any given year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>.</w:t>
      </w:r>
    </w:p>
    <w:p w14:paraId="62B4BCC7" w14:textId="77777777" w:rsidR="001C108E" w:rsidRDefault="001C108E" w:rsidP="001C108E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</w:p>
    <w:p w14:paraId="4ABAF73C" w14:textId="77777777" w:rsidR="001C108E" w:rsidRPr="00E60CA8" w:rsidRDefault="001C108E" w:rsidP="001C108E">
      <w:pPr>
        <w:pStyle w:val="NormalWeb"/>
        <w:spacing w:before="0" w:beforeAutospacing="0" w:after="0" w:afterAutospacing="0"/>
        <w:ind w:right="-900"/>
        <w:rPr>
          <w:i/>
          <w:iCs/>
          <w:color w:val="000000"/>
          <w:sz w:val="22"/>
          <w:szCs w:val="22"/>
        </w:rPr>
      </w:pPr>
      <w:r w:rsidRPr="00E60CA8">
        <w:rPr>
          <w:i/>
          <w:iCs/>
          <w:color w:val="000000"/>
          <w:sz w:val="22"/>
          <w:szCs w:val="22"/>
        </w:rPr>
        <w:t>With their consent, the names of the NYCCT Distinguished Trustee Service Award winners will be forwarded</w:t>
      </w:r>
    </w:p>
    <w:p w14:paraId="01AB8394" w14:textId="77777777" w:rsidR="001C108E" w:rsidRPr="003B237E" w:rsidRDefault="001C108E" w:rsidP="001C108E">
      <w:pPr>
        <w:pStyle w:val="NormalWeb"/>
        <w:spacing w:before="0" w:beforeAutospacing="0" w:after="0" w:afterAutospacing="0"/>
        <w:ind w:right="-900"/>
        <w:rPr>
          <w:i/>
          <w:iCs/>
          <w:sz w:val="22"/>
          <w:szCs w:val="22"/>
        </w:rPr>
      </w:pPr>
      <w:r w:rsidRPr="00E60CA8">
        <w:rPr>
          <w:i/>
          <w:iCs/>
          <w:color w:val="000000"/>
          <w:sz w:val="22"/>
          <w:szCs w:val="22"/>
        </w:rPr>
        <w:t>to ACCT in nomination for the Regional Trustee Leadership Award.</w:t>
      </w:r>
    </w:p>
    <w:p w14:paraId="2E3BBFA6" w14:textId="1427F0BA" w:rsidR="00E8745D" w:rsidRPr="001C108E" w:rsidRDefault="001C108E" w:rsidP="001C108E">
      <w:pPr>
        <w:pStyle w:val="NormalWeb"/>
        <w:spacing w:before="0" w:beforeAutospacing="0" w:after="0" w:afterAutospacing="0"/>
        <w:ind w:right="-900"/>
      </w:pPr>
      <w:r>
        <w:rPr>
          <w:color w:val="000000"/>
        </w:rPr>
        <w:t> </w:t>
      </w:r>
    </w:p>
    <w:p w14:paraId="19D129C2" w14:textId="25C271C2" w:rsidR="004A6E8A" w:rsidRPr="00BC583F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</w:rPr>
      </w:pPr>
      <w:r w:rsidRPr="00EC7940">
        <w:rPr>
          <w:rFonts w:ascii="Arial" w:hAnsi="Arial" w:cs="Arial"/>
        </w:rPr>
        <w:t>Submit this</w:t>
      </w:r>
      <w:r w:rsidR="00144692">
        <w:rPr>
          <w:rFonts w:ascii="Arial" w:hAnsi="Arial" w:cs="Arial"/>
        </w:rPr>
        <w:t xml:space="preserve"> nomination form</w:t>
      </w:r>
      <w:r>
        <w:rPr>
          <w:rFonts w:ascii="Arial" w:hAnsi="Arial" w:cs="Arial"/>
        </w:rPr>
        <w:t>,</w:t>
      </w:r>
      <w:r w:rsidRPr="00BC583F">
        <w:rPr>
          <w:rFonts w:ascii="Arial" w:hAnsi="Arial" w:cs="Arial"/>
        </w:rPr>
        <w:t xml:space="preserve"> along with a resume of nominee or background of industry/organization and your Board resolution.</w:t>
      </w:r>
    </w:p>
    <w:p w14:paraId="083BABEE" w14:textId="77777777" w:rsidR="004A6E8A" w:rsidRDefault="004A6E8A" w:rsidP="004A6E8A">
      <w:pPr>
        <w:pStyle w:val="ListParagraph"/>
        <w:spacing w:after="0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 xml:space="preserve"> </w:t>
      </w:r>
    </w:p>
    <w:p w14:paraId="743F82A1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ategory</w:t>
      </w:r>
      <w:r w:rsidRPr="00505481">
        <w:rPr>
          <w:rFonts w:ascii="Arial" w:hAnsi="Arial" w:cs="Arial"/>
          <w:sz w:val="21"/>
          <w:szCs w:val="21"/>
        </w:rPr>
        <w:t>:  please check the award category for your nomination</w:t>
      </w:r>
      <w:r>
        <w:rPr>
          <w:rFonts w:ascii="Arial" w:hAnsi="Arial" w:cs="Arial"/>
          <w:sz w:val="21"/>
          <w:szCs w:val="21"/>
        </w:rPr>
        <w:t xml:space="preserve"> </w:t>
      </w:r>
    </w:p>
    <w:p w14:paraId="43834B08" w14:textId="77777777" w:rsidR="004A6E8A" w:rsidRPr="00505481" w:rsidRDefault="004A6E8A" w:rsidP="004A6E8A">
      <w:pPr>
        <w:spacing w:after="0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 Trustees</w:t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</w:p>
    <w:p w14:paraId="1EE24527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48472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Anne M. Bushnell Memorial Award for Special Achievement</w:t>
      </w:r>
    </w:p>
    <w:p w14:paraId="6983BB70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43833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Marvin A. Rapp Award for Distinguished Trustee Service</w:t>
      </w:r>
    </w:p>
    <w:p w14:paraId="7DBAA275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665003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Alice Holloway Young Award for Distinguished Service by a Retired Trustee</w:t>
      </w:r>
    </w:p>
    <w:p w14:paraId="7BF75C7C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61473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Donald M. Mawhinney, Jr., Trustee Leadership Award</w:t>
      </w:r>
    </w:p>
    <w:p w14:paraId="5BA3F629" w14:textId="77777777" w:rsidR="004A6E8A" w:rsidRPr="00505481" w:rsidRDefault="004A6E8A" w:rsidP="004A6E8A">
      <w:pPr>
        <w:spacing w:after="0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 Community</w:t>
      </w:r>
    </w:p>
    <w:p w14:paraId="3C275923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733233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Benefactor Vision for Tomorrow Award</w:t>
      </w:r>
    </w:p>
    <w:p w14:paraId="4C93702D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bookmarkStart w:id="0" w:name="_Hlk75721746"/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71338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Edward J. </w:t>
      </w:r>
      <w:proofErr w:type="spellStart"/>
      <w:r w:rsidRPr="00505481">
        <w:rPr>
          <w:rFonts w:ascii="Arial" w:hAnsi="Arial" w:cs="Arial"/>
          <w:sz w:val="21"/>
          <w:szCs w:val="21"/>
        </w:rPr>
        <w:t>Pawenski</w:t>
      </w:r>
      <w:proofErr w:type="spellEnd"/>
      <w:r w:rsidRPr="00505481">
        <w:rPr>
          <w:rFonts w:ascii="Arial" w:hAnsi="Arial" w:cs="Arial"/>
          <w:sz w:val="21"/>
          <w:szCs w:val="21"/>
        </w:rPr>
        <w:t xml:space="preserve"> Business/Industry Partnership Award</w:t>
      </w:r>
    </w:p>
    <w:bookmarkEnd w:id="0"/>
    <w:p w14:paraId="4F434DBB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747121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Distinguished Alumni Award </w:t>
      </w:r>
    </w:p>
    <w:p w14:paraId="6409E18A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3844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for Civic </w:t>
      </w:r>
      <w:proofErr w:type="gramStart"/>
      <w:r w:rsidRPr="00505481">
        <w:rPr>
          <w:rFonts w:ascii="Arial" w:hAnsi="Arial" w:cs="Arial"/>
          <w:sz w:val="21"/>
          <w:szCs w:val="21"/>
        </w:rPr>
        <w:t xml:space="preserve">Contribution  </w:t>
      </w:r>
      <w:r w:rsidRPr="00505481">
        <w:rPr>
          <w:rFonts w:ascii="Arial" w:hAnsi="Arial" w:cs="Arial"/>
          <w:b/>
          <w:bCs/>
          <w:sz w:val="21"/>
          <w:szCs w:val="21"/>
        </w:rPr>
        <w:t>OR</w:t>
      </w:r>
      <w:proofErr w:type="gramEnd"/>
      <w:r w:rsidRPr="00505481">
        <w:rPr>
          <w:rFonts w:ascii="Arial" w:hAnsi="Arial" w:cs="Arial"/>
          <w:b/>
          <w:bCs/>
          <w:sz w:val="21"/>
          <w:szCs w:val="21"/>
        </w:rPr>
        <w:t xml:space="preserve">  </w:t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989142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 </w:t>
      </w:r>
      <w:r w:rsidRPr="00505481">
        <w:rPr>
          <w:rFonts w:ascii="Arial" w:hAnsi="Arial" w:cs="Arial"/>
          <w:sz w:val="21"/>
          <w:szCs w:val="21"/>
        </w:rPr>
        <w:t>for Professional Contribution</w:t>
      </w:r>
    </w:p>
    <w:p w14:paraId="6A1E4678" w14:textId="39E568D1" w:rsidR="004A6E8A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888789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Friend of Community Colleges Award</w:t>
      </w:r>
    </w:p>
    <w:p w14:paraId="7067FB70" w14:textId="77777777" w:rsidR="00355023" w:rsidRDefault="00355023" w:rsidP="00355023">
      <w:pPr>
        <w:spacing w:after="0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      </w:t>
      </w:r>
      <w:r w:rsidRPr="00782D55">
        <w:rPr>
          <w:rFonts w:ascii="Arial" w:hAnsi="Arial" w:cs="Arial"/>
          <w:b/>
          <w:bCs/>
          <w:sz w:val="21"/>
          <w:szCs w:val="21"/>
        </w:rPr>
        <w:t xml:space="preserve"> College</w:t>
      </w:r>
    </w:p>
    <w:p w14:paraId="30F2DF29" w14:textId="233685F8" w:rsidR="00355023" w:rsidRPr="00505481" w:rsidRDefault="00355023" w:rsidP="004A6E8A">
      <w:pPr>
        <w:spacing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18768111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>Community College Innovation Award</w:t>
      </w:r>
    </w:p>
    <w:p w14:paraId="2682538B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70CBCF30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Official Community College Name</w:t>
      </w:r>
      <w:r w:rsidRPr="00505481">
        <w:rPr>
          <w:rFonts w:ascii="Arial" w:hAnsi="Arial" w:cs="Arial"/>
          <w:sz w:val="21"/>
          <w:szCs w:val="21"/>
        </w:rPr>
        <w:t xml:space="preserve"> </w:t>
      </w:r>
      <w:sdt>
        <w:sdtPr>
          <w:rPr>
            <w:rFonts w:ascii="Arial" w:hAnsi="Arial" w:cs="Arial"/>
            <w:sz w:val="21"/>
            <w:szCs w:val="21"/>
          </w:rPr>
          <w:id w:val="251019893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55D86085" w14:textId="77777777" w:rsidR="004A6E8A" w:rsidRPr="00505481" w:rsidRDefault="004A6E8A" w:rsidP="004A6E8A">
      <w:pPr>
        <w:pStyle w:val="ListParagraph"/>
        <w:spacing w:after="0"/>
        <w:ind w:left="360"/>
        <w:rPr>
          <w:rFonts w:ascii="Arial" w:hAnsi="Arial" w:cs="Arial"/>
          <w:sz w:val="21"/>
          <w:szCs w:val="21"/>
        </w:rPr>
      </w:pPr>
    </w:p>
    <w:p w14:paraId="68FBA05C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Name of Nominee  </w:t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55823199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1843E5A8" w14:textId="77777777" w:rsidR="004A6E8A" w:rsidRPr="00505481" w:rsidRDefault="004A6E8A" w:rsidP="004A6E8A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21"/>
          <w:szCs w:val="21"/>
        </w:rPr>
      </w:pPr>
    </w:p>
    <w:p w14:paraId="7FCE17A6" w14:textId="77777777" w:rsidR="004A6E8A" w:rsidRPr="00505481" w:rsidRDefault="004A6E8A" w:rsidP="004A6E8A">
      <w:pPr>
        <w:autoSpaceDE w:val="0"/>
        <w:autoSpaceDN w:val="0"/>
        <w:adjustRightInd w:val="0"/>
        <w:spacing w:after="0" w:line="480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Mailing Address </w:t>
      </w:r>
      <w:sdt>
        <w:sdtPr>
          <w:rPr>
            <w:rFonts w:ascii="ArialMT" w:hAnsi="ArialMT" w:cs="ArialMT"/>
            <w:sz w:val="21"/>
            <w:szCs w:val="21"/>
          </w:rPr>
          <w:id w:val="167776354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206E2F4C" w14:textId="77777777" w:rsidR="004A6E8A" w:rsidRPr="00505481" w:rsidRDefault="004A6E8A" w:rsidP="004A6E8A">
      <w:pPr>
        <w:autoSpaceDE w:val="0"/>
        <w:autoSpaceDN w:val="0"/>
        <w:adjustRightInd w:val="0"/>
        <w:spacing w:after="0" w:line="480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City </w:t>
      </w:r>
      <w:sdt>
        <w:sdtPr>
          <w:rPr>
            <w:rFonts w:ascii="ArialMT" w:hAnsi="ArialMT" w:cs="ArialMT"/>
            <w:sz w:val="21"/>
            <w:szCs w:val="21"/>
          </w:rPr>
          <w:id w:val="412665803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 Zip </w:t>
      </w:r>
      <w:sdt>
        <w:sdtPr>
          <w:rPr>
            <w:rFonts w:ascii="ArialMT" w:hAnsi="ArialMT" w:cs="ArialMT"/>
            <w:sz w:val="21"/>
            <w:szCs w:val="21"/>
          </w:rPr>
          <w:id w:val="-1348859589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3E1930FB" w14:textId="77777777" w:rsidR="004A6E8A" w:rsidRPr="00505481" w:rsidRDefault="004A6E8A" w:rsidP="004A6E8A">
      <w:pPr>
        <w:autoSpaceDE w:val="0"/>
        <w:autoSpaceDN w:val="0"/>
        <w:adjustRightInd w:val="0"/>
        <w:spacing w:after="0" w:line="480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Email </w:t>
      </w:r>
      <w:sdt>
        <w:sdtPr>
          <w:rPr>
            <w:rFonts w:ascii="ArialMT" w:hAnsi="ArialMT" w:cs="ArialMT"/>
            <w:sz w:val="21"/>
            <w:szCs w:val="21"/>
          </w:rPr>
          <w:id w:val="-1292668107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 Phone </w:t>
      </w:r>
      <w:sdt>
        <w:sdtPr>
          <w:rPr>
            <w:rFonts w:ascii="ArialMT" w:hAnsi="ArialMT" w:cs="ArialMT"/>
            <w:sz w:val="21"/>
            <w:szCs w:val="21"/>
          </w:rPr>
          <w:id w:val="-4576945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6778D3C4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Confidentiality:  </w:t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05425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>Yes, the nominee is aware of the nomination</w:t>
      </w:r>
    </w:p>
    <w:p w14:paraId="2160E417" w14:textId="77777777" w:rsidR="004A6E8A" w:rsidRPr="00505481" w:rsidRDefault="004A6E8A" w:rsidP="004A6E8A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188566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>No, the nominee is not currently aware of the nomination</w:t>
      </w:r>
    </w:p>
    <w:p w14:paraId="1D1B10B0" w14:textId="77777777" w:rsidR="004A6E8A" w:rsidRPr="00505481" w:rsidRDefault="004A6E8A" w:rsidP="004A6E8A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</w:p>
    <w:p w14:paraId="325BEA9C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ontact Person for Nomination Process</w:t>
      </w:r>
    </w:p>
    <w:p w14:paraId="0B441EC5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4F5D129A" w14:textId="77777777" w:rsidR="004A6E8A" w:rsidRPr="00505481" w:rsidRDefault="004A6E8A" w:rsidP="004A6E8A">
      <w:pPr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Name   </w:t>
      </w:r>
      <w:sdt>
        <w:sdtPr>
          <w:rPr>
            <w:rFonts w:ascii="Arial" w:hAnsi="Arial" w:cs="Arial"/>
            <w:sz w:val="21"/>
            <w:szCs w:val="21"/>
          </w:rPr>
          <w:id w:val="-829743698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09F9023" w14:textId="77777777" w:rsidR="004A6E8A" w:rsidRPr="00505481" w:rsidRDefault="004A6E8A" w:rsidP="004A6E8A">
      <w:pPr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lastRenderedPageBreak/>
        <w:tab/>
        <w:t xml:space="preserve">Position    </w:t>
      </w:r>
      <w:sdt>
        <w:sdtPr>
          <w:rPr>
            <w:rFonts w:ascii="Arial" w:hAnsi="Arial" w:cs="Arial"/>
            <w:sz w:val="21"/>
            <w:szCs w:val="21"/>
          </w:rPr>
          <w:id w:val="162781626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                                           Email   </w:t>
      </w:r>
      <w:sdt>
        <w:sdtPr>
          <w:rPr>
            <w:rFonts w:ascii="Arial" w:hAnsi="Arial" w:cs="Arial"/>
            <w:sz w:val="21"/>
            <w:szCs w:val="21"/>
          </w:rPr>
          <w:id w:val="-1731062059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46961A9" w14:textId="77777777" w:rsidR="004A6E8A" w:rsidRPr="00505481" w:rsidRDefault="004A6E8A" w:rsidP="004A6E8A">
      <w:pPr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Work Phone    </w:t>
      </w:r>
      <w:sdt>
        <w:sdtPr>
          <w:rPr>
            <w:rFonts w:ascii="Arial" w:hAnsi="Arial" w:cs="Arial"/>
            <w:sz w:val="21"/>
            <w:szCs w:val="21"/>
          </w:rPr>
          <w:id w:val="-182743079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                                    Mobile    </w:t>
      </w:r>
      <w:sdt>
        <w:sdtPr>
          <w:rPr>
            <w:rFonts w:ascii="Arial" w:hAnsi="Arial" w:cs="Arial"/>
            <w:sz w:val="21"/>
            <w:szCs w:val="21"/>
          </w:rPr>
          <w:id w:val="1829323247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19D46D29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056C6C6E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Optional Supporting Documentation</w:t>
      </w:r>
      <w:r w:rsidRPr="00505481">
        <w:rPr>
          <w:rFonts w:ascii="Arial" w:hAnsi="Arial" w:cs="Arial"/>
          <w:sz w:val="21"/>
          <w:szCs w:val="21"/>
        </w:rPr>
        <w:t xml:space="preserve">:  are you including optional additional materials?        </w:t>
      </w:r>
      <w:r w:rsidRPr="00505481">
        <w:rPr>
          <w:rFonts w:ascii="Arial" w:hAnsi="Arial" w:cs="Arial"/>
          <w:sz w:val="21"/>
          <w:szCs w:val="21"/>
        </w:rPr>
        <w:tab/>
      </w:r>
    </w:p>
    <w:p w14:paraId="2B8863B8" w14:textId="77777777" w:rsidR="004A6E8A" w:rsidRPr="00505481" w:rsidRDefault="004A6E8A" w:rsidP="004A6E8A">
      <w:pPr>
        <w:spacing w:after="0"/>
        <w:rPr>
          <w:rFonts w:ascii="Arial" w:hAnsi="Arial" w:cs="Arial"/>
          <w:i/>
          <w:iCs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873035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No</w:t>
      </w:r>
      <w:r w:rsidRPr="00505481">
        <w:rPr>
          <w:rFonts w:ascii="Arial" w:hAnsi="Arial" w:cs="Arial"/>
          <w:sz w:val="21"/>
          <w:szCs w:val="21"/>
        </w:rPr>
        <w:tab/>
        <w:t xml:space="preserve">  </w:t>
      </w:r>
      <w:sdt>
        <w:sdtPr>
          <w:rPr>
            <w:rFonts w:ascii="Arial" w:hAnsi="Arial" w:cs="Arial"/>
            <w:sz w:val="21"/>
            <w:szCs w:val="21"/>
          </w:rPr>
          <w:id w:val="174067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Yes  </w:t>
      </w:r>
      <w:r w:rsidRPr="00505481">
        <w:rPr>
          <w:rFonts w:ascii="Arial" w:hAnsi="Arial" w:cs="Arial"/>
          <w:i/>
          <w:iCs/>
          <w:sz w:val="21"/>
          <w:szCs w:val="21"/>
        </w:rPr>
        <w:t>(maximum of 3 – print, digital link, or combination)</w:t>
      </w:r>
    </w:p>
    <w:p w14:paraId="2A6666AE" w14:textId="77777777" w:rsidR="004A6E8A" w:rsidRPr="00F170BA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          Please list the name/s of print attachments and/or digital link addresses</w:t>
      </w:r>
    </w:p>
    <w:sdt>
      <w:sdtPr>
        <w:rPr>
          <w:rFonts w:ascii="Arial" w:hAnsi="Arial" w:cs="Arial"/>
          <w:sz w:val="21"/>
          <w:szCs w:val="21"/>
        </w:rPr>
        <w:id w:val="-922572161"/>
        <w:placeholder>
          <w:docPart w:val="DefaultPlaceholder_-1854013440"/>
        </w:placeholder>
        <w:showingPlcHdr/>
      </w:sdtPr>
      <w:sdtEndPr/>
      <w:sdtContent>
        <w:p w14:paraId="357DFD13" w14:textId="1F85588E" w:rsidR="004A6E8A" w:rsidRDefault="00144692" w:rsidP="004A6E8A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1194958517"/>
        <w:placeholder>
          <w:docPart w:val="DefaultPlaceholder_-1854013440"/>
        </w:placeholder>
        <w:showingPlcHdr/>
      </w:sdtPr>
      <w:sdtEndPr/>
      <w:sdtContent>
        <w:p w14:paraId="3D628FE7" w14:textId="2F766AF5" w:rsidR="004A6E8A" w:rsidRPr="00144692" w:rsidRDefault="00144692" w:rsidP="00144692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207221423"/>
        <w:placeholder>
          <w:docPart w:val="DefaultPlaceholder_-1854013440"/>
        </w:placeholder>
        <w:showingPlcHdr/>
      </w:sdtPr>
      <w:sdtEndPr/>
      <w:sdtContent>
        <w:p w14:paraId="4943D937" w14:textId="4945097A" w:rsidR="00144692" w:rsidRPr="00505481" w:rsidRDefault="00144692" w:rsidP="004A6E8A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29738BE7" w14:textId="77777777" w:rsidR="004A6E8A" w:rsidRPr="00E8745D" w:rsidRDefault="004A6E8A" w:rsidP="00E8745D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</w:p>
    <w:p w14:paraId="103C167F" w14:textId="77777777" w:rsidR="00E8745D" w:rsidRDefault="00E8745D" w:rsidP="00E8745D">
      <w:pPr>
        <w:pStyle w:val="ListParagraph"/>
        <w:spacing w:after="0" w:line="240" w:lineRule="auto"/>
        <w:ind w:left="360"/>
        <w:rPr>
          <w:rFonts w:ascii="Arial" w:eastAsia="Times New Roman" w:hAnsi="Arial" w:cs="Arial"/>
        </w:rPr>
      </w:pPr>
    </w:p>
    <w:p w14:paraId="6C37C586" w14:textId="445276B9" w:rsidR="00E8745D" w:rsidRDefault="00E8745D" w:rsidP="00E8745D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Name of Trustee</w:t>
      </w:r>
      <w:r w:rsidR="006E3E0E">
        <w:rPr>
          <w:rFonts w:ascii="Arial" w:eastAsia="Times New Roman" w:hAnsi="Arial" w:cs="Arial"/>
          <w:color w:val="4472C4" w:themeColor="accent1"/>
        </w:rPr>
        <w:t xml:space="preserve">  </w:t>
      </w:r>
      <w:sdt>
        <w:sdtPr>
          <w:rPr>
            <w:rFonts w:ascii="Arial" w:eastAsia="Times New Roman" w:hAnsi="Arial" w:cs="Arial"/>
            <w:color w:val="4472C4" w:themeColor="accent1"/>
          </w:rPr>
          <w:id w:val="-1447768912"/>
          <w:placeholder>
            <w:docPart w:val="DefaultPlaceholder_1081868574"/>
          </w:placeholder>
          <w:showingPlcHdr/>
          <w:text/>
        </w:sdtPr>
        <w:sdtEndPr/>
        <w:sdtContent>
          <w:r w:rsidR="006E3E0E" w:rsidRPr="009566B1">
            <w:rPr>
              <w:rStyle w:val="PlaceholderText"/>
            </w:rPr>
            <w:t>Click here to enter text.</w:t>
          </w:r>
        </w:sdtContent>
      </w:sdt>
    </w:p>
    <w:p w14:paraId="611633C6" w14:textId="012C75D1" w:rsidR="00E8745D" w:rsidRDefault="00E8745D" w:rsidP="00E8745D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ab/>
      </w:r>
      <w:r>
        <w:rPr>
          <w:rFonts w:ascii="Arial" w:eastAsia="Times New Roman" w:hAnsi="Arial" w:cs="Arial"/>
          <w:color w:val="4472C4" w:themeColor="accent1"/>
        </w:rPr>
        <w:tab/>
      </w:r>
      <w:sdt>
        <w:sdtPr>
          <w:rPr>
            <w:rFonts w:ascii="Arial" w:eastAsia="Times New Roman" w:hAnsi="Arial" w:cs="Arial"/>
            <w:color w:val="4472C4" w:themeColor="accent1"/>
          </w:rPr>
          <w:id w:val="-351349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3E0E">
            <w:rPr>
              <w:rFonts w:ascii="MS Gothic" w:eastAsia="MS Gothic" w:hAnsi="MS Gothic" w:cs="Arial" w:hint="eastAsia"/>
              <w:color w:val="4472C4" w:themeColor="accent1"/>
            </w:rPr>
            <w:t>☐</w:t>
          </w:r>
        </w:sdtContent>
      </w:sdt>
      <w:r w:rsidR="006E3E0E">
        <w:rPr>
          <w:rFonts w:ascii="Arial" w:eastAsia="Times New Roman" w:hAnsi="Arial" w:cs="Arial"/>
          <w:color w:val="4472C4" w:themeColor="accent1"/>
        </w:rPr>
        <w:t xml:space="preserve">   Governor’s appointee</w:t>
      </w:r>
      <w:r w:rsidR="006E3E0E">
        <w:rPr>
          <w:rFonts w:ascii="Arial" w:eastAsia="Times New Roman" w:hAnsi="Arial" w:cs="Arial"/>
          <w:color w:val="4472C4" w:themeColor="accent1"/>
        </w:rPr>
        <w:tab/>
      </w:r>
      <w:sdt>
        <w:sdtPr>
          <w:rPr>
            <w:rFonts w:ascii="Arial" w:eastAsia="Times New Roman" w:hAnsi="Arial" w:cs="Arial"/>
            <w:color w:val="4472C4" w:themeColor="accent1"/>
          </w:rPr>
          <w:id w:val="629364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3E0E">
            <w:rPr>
              <w:rFonts w:ascii="MS Gothic" w:eastAsia="MS Gothic" w:hAnsi="MS Gothic" w:cs="Arial" w:hint="eastAsia"/>
              <w:color w:val="4472C4" w:themeColor="accent1"/>
            </w:rPr>
            <w:t>☐</w:t>
          </w:r>
        </w:sdtContent>
      </w:sdt>
      <w:r w:rsidR="006E3E0E">
        <w:rPr>
          <w:rFonts w:ascii="Arial" w:eastAsia="Times New Roman" w:hAnsi="Arial" w:cs="Arial"/>
          <w:color w:val="4472C4" w:themeColor="accent1"/>
        </w:rPr>
        <w:t xml:space="preserve"> </w:t>
      </w:r>
      <w:r>
        <w:rPr>
          <w:rFonts w:ascii="Arial" w:eastAsia="Times New Roman" w:hAnsi="Arial" w:cs="Arial"/>
          <w:color w:val="4472C4" w:themeColor="accent1"/>
        </w:rPr>
        <w:t xml:space="preserve"> Local sponsor appointee</w:t>
      </w:r>
    </w:p>
    <w:p w14:paraId="2BCD3070" w14:textId="77777777" w:rsidR="00E8745D" w:rsidRDefault="00E8745D" w:rsidP="00E8745D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</w:p>
    <w:p w14:paraId="79C7F5AD" w14:textId="1E172DA4" w:rsidR="00E8745D" w:rsidRPr="00C03254" w:rsidRDefault="00E8745D" w:rsidP="00E8745D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Term begun </w:t>
      </w:r>
      <w:r w:rsidRPr="00C03254">
        <w:rPr>
          <w:rFonts w:ascii="Arial" w:eastAsia="Times New Roman" w:hAnsi="Arial" w:cs="Arial"/>
          <w:color w:val="4472C4" w:themeColor="accent1"/>
          <w:sz w:val="20"/>
          <w:szCs w:val="20"/>
        </w:rPr>
        <w:t>(MM/</w:t>
      </w:r>
      <w:proofErr w:type="gramStart"/>
      <w:r w:rsidRPr="00C03254">
        <w:rPr>
          <w:rFonts w:ascii="Arial" w:eastAsia="Times New Roman" w:hAnsi="Arial" w:cs="Arial"/>
          <w:color w:val="4472C4" w:themeColor="accent1"/>
          <w:sz w:val="20"/>
          <w:szCs w:val="20"/>
        </w:rPr>
        <w:t>YYYY)</w:t>
      </w:r>
      <w:r w:rsidR="006E3E0E">
        <w:rPr>
          <w:rFonts w:ascii="Arial" w:eastAsia="Times New Roman" w:hAnsi="Arial" w:cs="Arial"/>
          <w:color w:val="4472C4" w:themeColor="accent1"/>
          <w:sz w:val="20"/>
          <w:szCs w:val="20"/>
        </w:rPr>
        <w:t xml:space="preserve">   </w:t>
      </w:r>
      <w:proofErr w:type="gramEnd"/>
      <w:sdt>
        <w:sdtPr>
          <w:rPr>
            <w:rFonts w:ascii="Arial" w:eastAsia="Times New Roman" w:hAnsi="Arial" w:cs="Arial"/>
            <w:color w:val="4472C4" w:themeColor="accent1"/>
            <w:sz w:val="20"/>
            <w:szCs w:val="20"/>
          </w:rPr>
          <w:id w:val="951904244"/>
          <w:placeholder>
            <w:docPart w:val="DefaultPlaceholder_1081868574"/>
          </w:placeholder>
          <w:showingPlcHdr/>
          <w:text/>
        </w:sdtPr>
        <w:sdtEndPr/>
        <w:sdtContent>
          <w:r w:rsidR="006E3E0E" w:rsidRPr="009566B1">
            <w:rPr>
              <w:rStyle w:val="PlaceholderText"/>
            </w:rPr>
            <w:t>Click here to enter text.</w:t>
          </w:r>
        </w:sdtContent>
      </w:sdt>
      <w:r>
        <w:rPr>
          <w:rFonts w:ascii="Arial" w:eastAsia="Times New Roman" w:hAnsi="Arial" w:cs="Arial"/>
          <w:color w:val="4472C4" w:themeColor="accent1"/>
        </w:rPr>
        <w:tab/>
        <w:t xml:space="preserve">Term end </w:t>
      </w:r>
      <w:r w:rsidRPr="00C03254">
        <w:rPr>
          <w:rFonts w:ascii="Arial" w:eastAsia="Times New Roman" w:hAnsi="Arial" w:cs="Arial"/>
          <w:color w:val="4472C4" w:themeColor="accent1"/>
          <w:sz w:val="20"/>
          <w:szCs w:val="20"/>
        </w:rPr>
        <w:t>(MM/YYYY or “Current”)</w:t>
      </w:r>
      <w:r>
        <w:rPr>
          <w:rFonts w:ascii="Arial" w:eastAsia="Times New Roman" w:hAnsi="Arial" w:cs="Arial"/>
          <w:color w:val="4472C4" w:themeColor="accent1"/>
        </w:rPr>
        <w:t xml:space="preserve"> </w:t>
      </w:r>
      <w:r w:rsidR="006E3E0E">
        <w:rPr>
          <w:rFonts w:ascii="Arial" w:eastAsia="Times New Roman" w:hAnsi="Arial" w:cs="Arial"/>
          <w:color w:val="4472C4" w:themeColor="accent1"/>
        </w:rPr>
        <w:t xml:space="preserve"> </w:t>
      </w:r>
      <w:sdt>
        <w:sdtPr>
          <w:rPr>
            <w:rFonts w:ascii="Arial" w:eastAsia="Times New Roman" w:hAnsi="Arial" w:cs="Arial"/>
            <w:color w:val="4472C4" w:themeColor="accent1"/>
          </w:rPr>
          <w:id w:val="542336251"/>
          <w:placeholder>
            <w:docPart w:val="DefaultPlaceholder_1081868574"/>
          </w:placeholder>
          <w:showingPlcHdr/>
          <w:text/>
        </w:sdtPr>
        <w:sdtEndPr/>
        <w:sdtContent>
          <w:r w:rsidR="006E3E0E" w:rsidRPr="009566B1">
            <w:rPr>
              <w:rStyle w:val="PlaceholderText"/>
            </w:rPr>
            <w:t>Click here to enter text.</w:t>
          </w:r>
        </w:sdtContent>
      </w:sdt>
    </w:p>
    <w:p w14:paraId="0728E882" w14:textId="4711F043" w:rsidR="00E8745D" w:rsidRDefault="00E8745D" w:rsidP="00E8745D">
      <w:pPr>
        <w:spacing w:after="0" w:line="240" w:lineRule="auto"/>
        <w:ind w:right="-900"/>
        <w:rPr>
          <w:rFonts w:ascii="Arial" w:eastAsia="Times New Roman" w:hAnsi="Arial" w:cs="Arial"/>
          <w:color w:val="000000"/>
          <w:u w:val="single"/>
        </w:rPr>
      </w:pPr>
    </w:p>
    <w:p w14:paraId="759E6211" w14:textId="77777777" w:rsidR="001C108E" w:rsidRDefault="001C108E" w:rsidP="001C108E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</w:rPr>
      </w:pPr>
      <w:r w:rsidRPr="003B237E">
        <w:rPr>
          <w:rFonts w:ascii="Times New Roman" w:eastAsia="Times New Roman" w:hAnsi="Times New Roman" w:cs="Times New Roman"/>
          <w:i/>
          <w:iCs/>
          <w:color w:val="000000"/>
        </w:rPr>
        <w:t xml:space="preserve">The trustee 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must </w:t>
      </w:r>
      <w:r w:rsidRPr="003B237E">
        <w:rPr>
          <w:rFonts w:ascii="Times New Roman" w:eastAsia="Times New Roman" w:hAnsi="Times New Roman" w:cs="Times New Roman"/>
          <w:i/>
          <w:iCs/>
          <w:color w:val="000000"/>
        </w:rPr>
        <w:t>have served a minimum of five years on the</w:t>
      </w:r>
      <w:r>
        <w:rPr>
          <w:rFonts w:ascii="Times New Roman" w:eastAsia="Times New Roman" w:hAnsi="Times New Roman" w:cs="Times New Roman"/>
          <w:i/>
          <w:iCs/>
          <w:color w:val="000000"/>
        </w:rPr>
        <w:t>ir</w:t>
      </w:r>
      <w:r w:rsidRPr="003B237E">
        <w:rPr>
          <w:rFonts w:ascii="Times New Roman" w:eastAsia="Times New Roman" w:hAnsi="Times New Roman" w:cs="Times New Roman"/>
          <w:i/>
          <w:iCs/>
          <w:color w:val="000000"/>
        </w:rPr>
        <w:t xml:space="preserve"> Board and demonstrate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d </w:t>
      </w:r>
      <w:r w:rsidRPr="003B237E">
        <w:rPr>
          <w:rFonts w:ascii="Times New Roman" w:eastAsia="Times New Roman" w:hAnsi="Times New Roman" w:cs="Times New Roman"/>
          <w:i/>
          <w:iCs/>
          <w:color w:val="000000"/>
        </w:rPr>
        <w:t>service going beyond</w:t>
      </w:r>
    </w:p>
    <w:p w14:paraId="58251E6F" w14:textId="77777777" w:rsidR="001C108E" w:rsidRDefault="001C108E" w:rsidP="001C108E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</w:rPr>
      </w:pPr>
      <w:r w:rsidRPr="003B237E">
        <w:rPr>
          <w:rFonts w:ascii="Times New Roman" w:eastAsia="Times New Roman" w:hAnsi="Times New Roman" w:cs="Times New Roman"/>
          <w:i/>
          <w:iCs/>
          <w:color w:val="000000"/>
        </w:rPr>
        <w:t>what is expected in terms of contributions of time, effort, and/or initiating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3B237E">
        <w:rPr>
          <w:rFonts w:ascii="Times New Roman" w:eastAsia="Times New Roman" w:hAnsi="Times New Roman" w:cs="Times New Roman"/>
          <w:i/>
          <w:iCs/>
          <w:color w:val="000000"/>
        </w:rPr>
        <w:t>ideas that offer opportunities to</w:t>
      </w:r>
    </w:p>
    <w:p w14:paraId="230D76B2" w14:textId="77777777" w:rsidR="001C108E" w:rsidRDefault="001C108E" w:rsidP="001C108E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 w:rsidRPr="003B237E">
        <w:rPr>
          <w:rFonts w:ascii="Times New Roman" w:eastAsia="Times New Roman" w:hAnsi="Times New Roman" w:cs="Times New Roman"/>
          <w:i/>
          <w:iCs/>
          <w:color w:val="000000"/>
        </w:rPr>
        <w:t>students, faculty, and or staff at the local community college,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3B237E">
        <w:rPr>
          <w:rFonts w:ascii="Times New Roman" w:eastAsia="Times New Roman" w:hAnsi="Times New Roman" w:cs="Times New Roman"/>
          <w:i/>
          <w:iCs/>
          <w:color w:val="000000"/>
        </w:rPr>
        <w:t>the region, or New York State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level.  Use the </w:t>
      </w:r>
    </w:p>
    <w:p w14:paraId="568F537E" w14:textId="77777777" w:rsidR="001C108E" w:rsidRPr="005A145B" w:rsidRDefault="001C108E" w:rsidP="001C108E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  <w:color w:val="000000"/>
        </w:rPr>
        <w:t>following criteria to specifically identify these contributions.</w:t>
      </w:r>
    </w:p>
    <w:p w14:paraId="5382F7E4" w14:textId="77777777" w:rsidR="001C108E" w:rsidRDefault="001C108E" w:rsidP="001C108E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</w:rPr>
      </w:pPr>
    </w:p>
    <w:p w14:paraId="626CCDFA" w14:textId="77777777" w:rsidR="001C108E" w:rsidRDefault="001C108E" w:rsidP="001C108E">
      <w:pPr>
        <w:spacing w:after="0" w:line="240" w:lineRule="auto"/>
        <w:rPr>
          <w:rFonts w:ascii="Arial" w:eastAsia="Times New Roman" w:hAnsi="Arial" w:cs="Arial"/>
        </w:rPr>
      </w:pPr>
    </w:p>
    <w:p w14:paraId="0326DC19" w14:textId="77777777" w:rsidR="001C108E" w:rsidRPr="003B237E" w:rsidRDefault="001C108E" w:rsidP="001C108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Board Participation</w:t>
      </w:r>
      <w:r w:rsidRPr="003B237E">
        <w:rPr>
          <w:rFonts w:ascii="Arial" w:eastAsia="Times New Roman" w:hAnsi="Arial" w:cs="Arial"/>
          <w:color w:val="4472C4" w:themeColor="accent1"/>
        </w:rPr>
        <w:t xml:space="preserve">  </w:t>
      </w:r>
    </w:p>
    <w:p w14:paraId="04D64A42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Report on the </w:t>
      </w:r>
      <w:r w:rsidRPr="003B237E">
        <w:rPr>
          <w:rFonts w:ascii="Arial" w:eastAsia="Times New Roman" w:hAnsi="Arial" w:cs="Arial"/>
          <w:color w:val="4472C4" w:themeColor="accent1"/>
        </w:rPr>
        <w:t>trustee</w:t>
      </w:r>
      <w:r>
        <w:rPr>
          <w:rFonts w:ascii="Arial" w:eastAsia="Times New Roman" w:hAnsi="Arial" w:cs="Arial"/>
          <w:color w:val="4472C4" w:themeColor="accent1"/>
        </w:rPr>
        <w:t>’s</w:t>
      </w:r>
      <w:r w:rsidRPr="003B237E">
        <w:rPr>
          <w:rFonts w:ascii="Arial" w:eastAsia="Times New Roman" w:hAnsi="Arial" w:cs="Arial"/>
          <w:color w:val="4472C4" w:themeColor="accent1"/>
        </w:rPr>
        <w:t xml:space="preserve"> regular attendance at board meetings, college functions</w:t>
      </w:r>
      <w:r>
        <w:rPr>
          <w:rFonts w:ascii="Arial" w:eastAsia="Times New Roman" w:hAnsi="Arial" w:cs="Arial"/>
          <w:color w:val="4472C4" w:themeColor="accent1"/>
        </w:rPr>
        <w:t xml:space="preserve"> </w:t>
      </w:r>
      <w:r w:rsidRPr="003B237E">
        <w:rPr>
          <w:rFonts w:ascii="Arial" w:eastAsia="Times New Roman" w:hAnsi="Arial" w:cs="Arial"/>
          <w:color w:val="4472C4" w:themeColor="accent1"/>
        </w:rPr>
        <w:t xml:space="preserve">and, as </w:t>
      </w:r>
    </w:p>
    <w:p w14:paraId="2BEB68AC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 w:rsidRPr="003B237E">
        <w:rPr>
          <w:rFonts w:ascii="Arial" w:eastAsia="Times New Roman" w:hAnsi="Arial" w:cs="Arial"/>
          <w:color w:val="4472C4" w:themeColor="accent1"/>
        </w:rPr>
        <w:t>appropriate, at meetings of committees of the board</w:t>
      </w:r>
      <w:r>
        <w:rPr>
          <w:rFonts w:ascii="Arial" w:eastAsia="Times New Roman" w:hAnsi="Arial" w:cs="Arial"/>
          <w:color w:val="4472C4" w:themeColor="accent1"/>
        </w:rPr>
        <w:t>, board workshops and retreats, or other</w:t>
      </w:r>
    </w:p>
    <w:p w14:paraId="011B5CC7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Board activities.  </w:t>
      </w:r>
      <w:r w:rsidRPr="003B237E">
        <w:rPr>
          <w:rFonts w:ascii="Arial" w:eastAsia="Times New Roman" w:hAnsi="Arial" w:cs="Arial"/>
          <w:color w:val="4472C4" w:themeColor="accent1"/>
        </w:rPr>
        <w:t xml:space="preserve">Describe in one or two paragraphs how the trustee has been effective in the discharge of the </w:t>
      </w:r>
      <w:r w:rsidRPr="00A52DB0">
        <w:rPr>
          <w:rFonts w:ascii="Arial" w:eastAsia="Times New Roman" w:hAnsi="Arial" w:cs="Arial"/>
          <w:color w:val="4472C4" w:themeColor="accent1"/>
        </w:rPr>
        <w:t>duties and responsibilities</w:t>
      </w:r>
      <w:r>
        <w:rPr>
          <w:rFonts w:ascii="Arial" w:eastAsia="Times New Roman" w:hAnsi="Arial" w:cs="Arial"/>
          <w:color w:val="4472C4" w:themeColor="accent1"/>
        </w:rPr>
        <w:t xml:space="preserve"> of</w:t>
      </w:r>
      <w:r w:rsidRPr="00A52DB0">
        <w:rPr>
          <w:rFonts w:ascii="Arial" w:eastAsia="Times New Roman" w:hAnsi="Arial" w:cs="Arial"/>
          <w:color w:val="4472C4" w:themeColor="accent1"/>
        </w:rPr>
        <w:t xml:space="preserve"> being a trustee</w:t>
      </w:r>
      <w:r>
        <w:rPr>
          <w:rFonts w:ascii="Arial" w:eastAsia="Times New Roman" w:hAnsi="Arial" w:cs="Arial"/>
          <w:color w:val="4472C4" w:themeColor="accent1"/>
        </w:rPr>
        <w:t xml:space="preserve"> – e.g., matters of confidentiality and collegiality, fiscal and policy development and oversight, strategic planning, ensuring student safety and success. </w:t>
      </w:r>
    </w:p>
    <w:sdt>
      <w:sdtPr>
        <w:rPr>
          <w:rFonts w:ascii="Arial" w:eastAsia="Times New Roman" w:hAnsi="Arial" w:cs="Arial"/>
          <w:color w:val="4472C4" w:themeColor="accent1"/>
        </w:rPr>
        <w:id w:val="2493979"/>
        <w:placeholder>
          <w:docPart w:val="6B1F77A8E5FD46CC8F015F6365B30D8C"/>
        </w:placeholder>
        <w:showingPlcHdr/>
        <w:text/>
      </w:sdtPr>
      <w:sdtEndPr/>
      <w:sdtContent>
        <w:p w14:paraId="11C301C5" w14:textId="7777777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-1546360676"/>
        <w:placeholder>
          <w:docPart w:val="6B1F77A8E5FD46CC8F015F6365B30D8C"/>
        </w:placeholder>
        <w:showingPlcHdr/>
        <w:text/>
      </w:sdtPr>
      <w:sdtEndPr/>
      <w:sdtContent>
        <w:p w14:paraId="012798A2" w14:textId="7777777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1052883736"/>
        <w:placeholder>
          <w:docPart w:val="6B1F77A8E5FD46CC8F015F6365B30D8C"/>
        </w:placeholder>
        <w:showingPlcHdr/>
        <w:text/>
      </w:sdtPr>
      <w:sdtEndPr/>
      <w:sdtContent>
        <w:p w14:paraId="67172CB5" w14:textId="7777777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7F1AFBE2" w14:textId="77777777" w:rsidR="001C108E" w:rsidRDefault="001C108E" w:rsidP="001C108E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493E1A7E" w14:textId="77777777" w:rsidR="001C108E" w:rsidRDefault="001C108E" w:rsidP="001C108E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6E8B2452" w14:textId="77777777" w:rsidR="001C108E" w:rsidRDefault="001C108E" w:rsidP="001C108E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6AFD41BE" w14:textId="77777777" w:rsidR="001C108E" w:rsidRDefault="001C108E" w:rsidP="001C108E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10CFFBDB" w14:textId="77777777" w:rsidR="001C108E" w:rsidRPr="00495052" w:rsidRDefault="001C108E" w:rsidP="001C108E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15FDAE58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401618C5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2AC11D40" w14:textId="77777777" w:rsidR="001C108E" w:rsidRPr="003B237E" w:rsidRDefault="001C108E" w:rsidP="001C108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 xml:space="preserve">Board </w:t>
      </w:r>
      <w:r w:rsidRPr="003B237E">
        <w:rPr>
          <w:rFonts w:ascii="Arial" w:eastAsia="Times New Roman" w:hAnsi="Arial" w:cs="Arial"/>
          <w:b/>
          <w:bCs/>
        </w:rPr>
        <w:t>Leadership</w:t>
      </w:r>
      <w:r w:rsidRPr="003B237E">
        <w:rPr>
          <w:rFonts w:ascii="Arial" w:eastAsia="Times New Roman" w:hAnsi="Arial" w:cs="Arial"/>
          <w:color w:val="4472C4" w:themeColor="accent1"/>
        </w:rPr>
        <w:t xml:space="preserve">  </w:t>
      </w:r>
    </w:p>
    <w:p w14:paraId="4D8BF85D" w14:textId="77777777" w:rsidR="001C108E" w:rsidRPr="003B237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color w:val="4472C4" w:themeColor="accent1"/>
        </w:rPr>
        <w:t>List the Board officer positions that the trustee has held, with dates of service.  Also,</w:t>
      </w:r>
    </w:p>
    <w:p w14:paraId="0DC3F901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list additional Board leadership roles the trustee has held, with dates of service, including</w:t>
      </w:r>
    </w:p>
    <w:p w14:paraId="32346073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committee chair, etc.  In one to two paragraphs, describe the leadership style of the trustee and contributions the trustee has made to Board development, strengthening relationships between</w:t>
      </w:r>
    </w:p>
    <w:p w14:paraId="1E64E163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lastRenderedPageBreak/>
        <w:t>the college president and the Board, and/or any other examples of Board service or leadership excellence.  Provide examples of how the trustee has provided leadership in helping to solve challenges to two-year postsecondary education.</w:t>
      </w:r>
    </w:p>
    <w:sdt>
      <w:sdtPr>
        <w:rPr>
          <w:rFonts w:ascii="Arial" w:eastAsia="Times New Roman" w:hAnsi="Arial" w:cs="Arial"/>
          <w:color w:val="4472C4" w:themeColor="accent1"/>
        </w:rPr>
        <w:id w:val="117196717"/>
        <w:placeholder>
          <w:docPart w:val="6B1F77A8E5FD46CC8F015F6365B30D8C"/>
        </w:placeholder>
        <w:showingPlcHdr/>
        <w:text/>
      </w:sdtPr>
      <w:sdtEndPr/>
      <w:sdtContent>
        <w:p w14:paraId="1F2762FE" w14:textId="7777777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-1776013029"/>
        <w:placeholder>
          <w:docPart w:val="6B1F77A8E5FD46CC8F015F6365B30D8C"/>
        </w:placeholder>
        <w:showingPlcHdr/>
        <w:text/>
      </w:sdtPr>
      <w:sdtEndPr/>
      <w:sdtContent>
        <w:p w14:paraId="450D5D73" w14:textId="7777777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993069365"/>
        <w:placeholder>
          <w:docPart w:val="6B1F77A8E5FD46CC8F015F6365B30D8C"/>
        </w:placeholder>
        <w:showingPlcHdr/>
        <w:text/>
      </w:sdtPr>
      <w:sdtEndPr/>
      <w:sdtContent>
        <w:p w14:paraId="2CC6E0F1" w14:textId="4373734A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1583638924"/>
        <w:placeholder>
          <w:docPart w:val="6B1F77A8E5FD46CC8F015F6365B30D8C"/>
        </w:placeholder>
        <w:showingPlcHdr/>
        <w:text/>
      </w:sdtPr>
      <w:sdtEndPr/>
      <w:sdtContent>
        <w:p w14:paraId="64B0410F" w14:textId="247B34F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58BCCF8A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5E72BAF8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727BB420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0EBA2F62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17B86A8B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18DC02DB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4B66536A" w14:textId="77777777" w:rsidR="001C108E" w:rsidRPr="003B237E" w:rsidRDefault="001C108E" w:rsidP="001C108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b/>
          <w:bCs/>
        </w:rPr>
        <w:t>Community Involvement</w:t>
      </w:r>
    </w:p>
    <w:p w14:paraId="2F9AEAC4" w14:textId="77777777" w:rsidR="001C108E" w:rsidRPr="003B237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 w:rsidRPr="003B237E">
        <w:rPr>
          <w:rFonts w:ascii="Arial" w:eastAsia="Times New Roman" w:hAnsi="Arial" w:cs="Arial"/>
          <w:color w:val="4472C4" w:themeColor="accent1"/>
        </w:rPr>
        <w:t>In addition to serving on the Board, explain in what capacity the trustee has participated in the life</w:t>
      </w:r>
    </w:p>
    <w:p w14:paraId="652D3233" w14:textId="77777777" w:rsidR="001C108E" w:rsidRPr="003B237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 w:rsidRPr="003B237E">
        <w:rPr>
          <w:rFonts w:ascii="Arial" w:eastAsia="Times New Roman" w:hAnsi="Arial" w:cs="Arial"/>
          <w:color w:val="4472C4" w:themeColor="accent1"/>
        </w:rPr>
        <w:t xml:space="preserve">of the local community, i.e., civic clubs, public office, community initiatives, local institutions, or </w:t>
      </w:r>
    </w:p>
    <w:p w14:paraId="11EBB5EE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 w:rsidRPr="003B237E">
        <w:rPr>
          <w:rFonts w:ascii="Arial" w:eastAsia="Times New Roman" w:hAnsi="Arial" w:cs="Arial"/>
          <w:color w:val="4472C4" w:themeColor="accent1"/>
        </w:rPr>
        <w:t xml:space="preserve">other volunteer services.  </w:t>
      </w:r>
      <w:r>
        <w:rPr>
          <w:rFonts w:ascii="Arial" w:eastAsia="Times New Roman" w:hAnsi="Arial" w:cs="Arial"/>
          <w:color w:val="4472C4" w:themeColor="accent1"/>
        </w:rPr>
        <w:t>In a paragraph or two, describe any noteworthy activities or achievements of the trustee in this area.</w:t>
      </w:r>
    </w:p>
    <w:sdt>
      <w:sdtPr>
        <w:rPr>
          <w:rFonts w:ascii="Arial" w:eastAsia="Times New Roman" w:hAnsi="Arial" w:cs="Arial"/>
          <w:color w:val="4472C4" w:themeColor="accent1"/>
        </w:rPr>
        <w:id w:val="30001386"/>
        <w:placeholder>
          <w:docPart w:val="6B1F77A8E5FD46CC8F015F6365B30D8C"/>
        </w:placeholder>
        <w:showingPlcHdr/>
        <w:text/>
      </w:sdtPr>
      <w:sdtEndPr/>
      <w:sdtContent>
        <w:p w14:paraId="1AAF386A" w14:textId="7777777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-1478450268"/>
        <w:placeholder>
          <w:docPart w:val="6B1F77A8E5FD46CC8F015F6365B30D8C"/>
        </w:placeholder>
        <w:showingPlcHdr/>
        <w:text/>
      </w:sdtPr>
      <w:sdtEndPr/>
      <w:sdtContent>
        <w:p w14:paraId="4F1402E3" w14:textId="77777777" w:rsidR="001C108E" w:rsidRDefault="001C108E" w:rsidP="001C108E">
          <w:pPr>
            <w:pStyle w:val="ListParagraph"/>
            <w:spacing w:after="0" w:line="240" w:lineRule="auto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4DBFAA23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4CEEDB3A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025D2A19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4B24B562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5A4F4233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2DAB87F4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288B64EC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06AB7DF1" w14:textId="77777777" w:rsidR="001C108E" w:rsidRPr="003B237E" w:rsidRDefault="001C108E" w:rsidP="001C108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b/>
          <w:bCs/>
        </w:rPr>
      </w:pPr>
      <w:r w:rsidRPr="003B237E">
        <w:rPr>
          <w:rFonts w:ascii="Arial" w:eastAsia="Times New Roman" w:hAnsi="Arial" w:cs="Arial"/>
          <w:b/>
          <w:bCs/>
        </w:rPr>
        <w:t>Innovation</w:t>
      </w:r>
    </w:p>
    <w:p w14:paraId="7C0B2F9C" w14:textId="77777777" w:rsidR="001C108E" w:rsidRDefault="001C108E" w:rsidP="001C108E">
      <w:pPr>
        <w:spacing w:after="0" w:line="240" w:lineRule="auto"/>
        <w:ind w:left="720"/>
        <w:rPr>
          <w:rFonts w:ascii="Arial" w:eastAsia="Times New Roman" w:hAnsi="Arial" w:cs="Arial"/>
          <w:color w:val="4472C4" w:themeColor="accent1"/>
        </w:rPr>
      </w:pPr>
      <w:r w:rsidRPr="003B237E">
        <w:rPr>
          <w:rFonts w:ascii="Arial" w:eastAsia="Times New Roman" w:hAnsi="Arial" w:cs="Arial"/>
          <w:color w:val="4472C4" w:themeColor="accent1"/>
        </w:rPr>
        <w:t>Provi</w:t>
      </w:r>
      <w:r>
        <w:rPr>
          <w:rFonts w:ascii="Arial" w:eastAsia="Times New Roman" w:hAnsi="Arial" w:cs="Arial"/>
          <w:color w:val="4472C4" w:themeColor="accent1"/>
        </w:rPr>
        <w:t>de insights, maximum of three paragraphs, into any actions the trustee has initiated and</w:t>
      </w:r>
    </w:p>
    <w:p w14:paraId="542E6231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helped to develop </w:t>
      </w:r>
      <w:proofErr w:type="gramStart"/>
      <w:r>
        <w:rPr>
          <w:rFonts w:ascii="Arial" w:eastAsia="Times New Roman" w:hAnsi="Arial" w:cs="Arial"/>
          <w:color w:val="4472C4" w:themeColor="accent1"/>
        </w:rPr>
        <w:t>in the area of</w:t>
      </w:r>
      <w:proofErr w:type="gramEnd"/>
      <w:r>
        <w:rPr>
          <w:rFonts w:ascii="Arial" w:eastAsia="Times New Roman" w:hAnsi="Arial" w:cs="Arial"/>
          <w:color w:val="4472C4" w:themeColor="accent1"/>
        </w:rPr>
        <w:t xml:space="preserve"> innovative programs used in two-year postsecondary institutions.  Explain whether the trustee has served on any technical or special committees serving two-year postsecondary education and his/her role.  Explain what the trustee has contributed overall to </w:t>
      </w:r>
    </w:p>
    <w:p w14:paraId="1279C8A5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the two-year postsecondary education concept and how this has affected the total college</w:t>
      </w:r>
    </w:p>
    <w:p w14:paraId="6513296C" w14:textId="77777777" w:rsidR="001C108E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program in the community, state, or nation.  </w:t>
      </w:r>
    </w:p>
    <w:sdt>
      <w:sdtPr>
        <w:rPr>
          <w:rFonts w:ascii="Arial" w:eastAsia="Times New Roman" w:hAnsi="Arial" w:cs="Arial"/>
          <w:color w:val="4472C4" w:themeColor="accent1"/>
        </w:rPr>
        <w:id w:val="1532993396"/>
        <w:placeholder>
          <w:docPart w:val="6B1F77A8E5FD46CC8F015F6365B30D8C"/>
        </w:placeholder>
        <w:showingPlcHdr/>
        <w:text/>
      </w:sdtPr>
      <w:sdtEndPr/>
      <w:sdtContent>
        <w:p w14:paraId="2B28F904" w14:textId="77777777" w:rsidR="001C108E" w:rsidRDefault="001C108E" w:rsidP="001C108E">
          <w:pPr>
            <w:spacing w:after="0" w:line="240" w:lineRule="auto"/>
            <w:ind w:left="72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-635335669"/>
        <w:placeholder>
          <w:docPart w:val="6B1F77A8E5FD46CC8F015F6365B30D8C"/>
        </w:placeholder>
        <w:showingPlcHdr/>
        <w:text/>
      </w:sdtPr>
      <w:sdtEndPr/>
      <w:sdtContent>
        <w:p w14:paraId="5DE5CDB1" w14:textId="77777777" w:rsidR="001C108E" w:rsidRDefault="001C108E" w:rsidP="001C108E">
          <w:pPr>
            <w:spacing w:after="0" w:line="240" w:lineRule="auto"/>
            <w:ind w:left="72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sdt>
      <w:sdtPr>
        <w:rPr>
          <w:rFonts w:ascii="Arial" w:eastAsia="Times New Roman" w:hAnsi="Arial" w:cs="Arial"/>
          <w:color w:val="4472C4" w:themeColor="accent1"/>
        </w:rPr>
        <w:id w:val="1022371151"/>
        <w:placeholder>
          <w:docPart w:val="6B1F77A8E5FD46CC8F015F6365B30D8C"/>
        </w:placeholder>
        <w:showingPlcHdr/>
        <w:text/>
      </w:sdtPr>
      <w:sdtEndPr/>
      <w:sdtContent>
        <w:p w14:paraId="5410E4D4" w14:textId="77777777" w:rsidR="001C108E" w:rsidRDefault="001C108E" w:rsidP="001C108E">
          <w:pPr>
            <w:spacing w:after="0" w:line="240" w:lineRule="auto"/>
            <w:ind w:left="72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27277794" w14:textId="77777777" w:rsidR="001C108E" w:rsidRDefault="001C108E" w:rsidP="001C108E">
      <w:pPr>
        <w:spacing w:after="0" w:line="240" w:lineRule="auto"/>
        <w:ind w:left="720"/>
        <w:rPr>
          <w:rFonts w:ascii="Arial" w:eastAsia="Times New Roman" w:hAnsi="Arial" w:cs="Arial"/>
          <w:color w:val="4472C4" w:themeColor="accent1"/>
        </w:rPr>
      </w:pPr>
    </w:p>
    <w:p w14:paraId="30232516" w14:textId="77777777" w:rsidR="001C108E" w:rsidRDefault="001C108E" w:rsidP="001C108E">
      <w:pPr>
        <w:spacing w:after="0" w:line="240" w:lineRule="auto"/>
        <w:ind w:left="720"/>
        <w:rPr>
          <w:rFonts w:ascii="Arial" w:eastAsia="Times New Roman" w:hAnsi="Arial" w:cs="Arial"/>
          <w:color w:val="4472C4" w:themeColor="accent1"/>
        </w:rPr>
      </w:pPr>
    </w:p>
    <w:p w14:paraId="4F5278EF" w14:textId="77777777" w:rsidR="001C108E" w:rsidRDefault="001C108E" w:rsidP="001C108E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29F64EA7" w14:textId="77777777" w:rsidR="001C108E" w:rsidRDefault="001C108E" w:rsidP="001C108E">
      <w:pPr>
        <w:spacing w:after="0" w:line="240" w:lineRule="auto"/>
        <w:ind w:left="720"/>
        <w:rPr>
          <w:rFonts w:ascii="Arial" w:eastAsia="Times New Roman" w:hAnsi="Arial" w:cs="Arial"/>
          <w:color w:val="4472C4" w:themeColor="accent1"/>
        </w:rPr>
      </w:pPr>
    </w:p>
    <w:p w14:paraId="693430BC" w14:textId="77777777" w:rsidR="001C108E" w:rsidRDefault="001C108E" w:rsidP="001C108E">
      <w:pPr>
        <w:spacing w:after="0" w:line="240" w:lineRule="auto"/>
        <w:ind w:left="720"/>
        <w:rPr>
          <w:rFonts w:ascii="Arial" w:eastAsia="Times New Roman" w:hAnsi="Arial" w:cs="Arial"/>
          <w:color w:val="4472C4" w:themeColor="accent1"/>
        </w:rPr>
      </w:pPr>
    </w:p>
    <w:p w14:paraId="123E94DC" w14:textId="77777777" w:rsidR="001C108E" w:rsidRPr="00A52DB0" w:rsidRDefault="001C108E" w:rsidP="001C10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E1795E" w14:textId="77777777" w:rsidR="001C108E" w:rsidRDefault="001C108E" w:rsidP="001C108E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b/>
          <w:bCs/>
        </w:rPr>
      </w:pPr>
      <w:r w:rsidRPr="003B237E">
        <w:rPr>
          <w:rFonts w:ascii="Arial" w:eastAsia="Times New Roman" w:hAnsi="Arial" w:cs="Arial"/>
          <w:b/>
          <w:bCs/>
        </w:rPr>
        <w:t>Professional Development</w:t>
      </w:r>
    </w:p>
    <w:p w14:paraId="35F9BC87" w14:textId="77777777" w:rsidR="001C108E" w:rsidRPr="00A52DB0" w:rsidRDefault="001C108E" w:rsidP="001C108E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4472C4" w:themeColor="accent1"/>
        </w:rPr>
        <w:t xml:space="preserve">Describe to what degree </w:t>
      </w:r>
      <w:r w:rsidRPr="003B237E">
        <w:rPr>
          <w:rFonts w:ascii="Arial" w:eastAsia="Times New Roman" w:hAnsi="Arial" w:cs="Arial"/>
          <w:color w:val="4472C4" w:themeColor="accent1"/>
        </w:rPr>
        <w:t xml:space="preserve">the trustee </w:t>
      </w:r>
      <w:r>
        <w:rPr>
          <w:rFonts w:ascii="Arial" w:eastAsia="Times New Roman" w:hAnsi="Arial" w:cs="Arial"/>
          <w:color w:val="4472C4" w:themeColor="accent1"/>
        </w:rPr>
        <w:t xml:space="preserve">has </w:t>
      </w:r>
      <w:r w:rsidRPr="003B237E">
        <w:rPr>
          <w:rFonts w:ascii="Arial" w:eastAsia="Times New Roman" w:hAnsi="Arial" w:cs="Arial"/>
          <w:color w:val="4472C4" w:themeColor="accent1"/>
        </w:rPr>
        <w:t>participated in state and/or national trustee association events</w:t>
      </w:r>
      <w:r>
        <w:rPr>
          <w:rFonts w:ascii="Arial" w:eastAsia="Times New Roman" w:hAnsi="Arial" w:cs="Arial"/>
          <w:color w:val="4472C4" w:themeColor="accent1"/>
        </w:rPr>
        <w:t xml:space="preserve">.  Provide highlights of the </w:t>
      </w:r>
      <w:proofErr w:type="gramStart"/>
      <w:r>
        <w:rPr>
          <w:rFonts w:ascii="Arial" w:eastAsia="Times New Roman" w:hAnsi="Arial" w:cs="Arial"/>
          <w:color w:val="4472C4" w:themeColor="accent1"/>
        </w:rPr>
        <w:t>trustee’s</w:t>
      </w:r>
      <w:proofErr w:type="gramEnd"/>
      <w:r>
        <w:rPr>
          <w:rFonts w:ascii="Arial" w:eastAsia="Times New Roman" w:hAnsi="Arial" w:cs="Arial"/>
          <w:color w:val="4472C4" w:themeColor="accent1"/>
        </w:rPr>
        <w:t xml:space="preserve"> outside professional development efforts and how this may have benefitted the Board or the college.  Explain how the trustee has been active in developing, organizing, or supporting state two-year postsecondary associations and the type of leadership role the trustee has played in state, regional or national associations.  </w:t>
      </w:r>
    </w:p>
    <w:p w14:paraId="48C2556B" w14:textId="77777777" w:rsidR="001C108E" w:rsidRDefault="001C108E" w:rsidP="001C10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685523543"/>
          <w:placeholder>
            <w:docPart w:val="6B1F77A8E5FD46CC8F015F6365B30D8C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6253C38F" w14:textId="77777777" w:rsidR="001C108E" w:rsidRDefault="001C108E" w:rsidP="001C10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47381513"/>
          <w:placeholder>
            <w:docPart w:val="6B1F77A8E5FD46CC8F015F6365B30D8C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163B2245" w14:textId="77777777" w:rsidR="001C108E" w:rsidRDefault="001C108E" w:rsidP="00E8745D">
      <w:pPr>
        <w:spacing w:after="0" w:line="240" w:lineRule="auto"/>
        <w:ind w:right="-900"/>
        <w:rPr>
          <w:rFonts w:ascii="Arial" w:eastAsia="Times New Roman" w:hAnsi="Arial" w:cs="Arial"/>
          <w:color w:val="000000"/>
          <w:u w:val="single"/>
        </w:rPr>
      </w:pPr>
    </w:p>
    <w:sectPr w:rsidR="001C108E" w:rsidSect="004A6E8A">
      <w:headerReference w:type="default" r:id="rId8"/>
      <w:footerReference w:type="default" r:id="rId9"/>
      <w:pgSz w:w="12240" w:h="15840"/>
      <w:pgMar w:top="180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94CA2" w14:textId="77777777" w:rsidR="00713811" w:rsidRDefault="00713811" w:rsidP="00E8745D">
      <w:pPr>
        <w:spacing w:after="0" w:line="240" w:lineRule="auto"/>
      </w:pPr>
      <w:r>
        <w:separator/>
      </w:r>
    </w:p>
  </w:endnote>
  <w:endnote w:type="continuationSeparator" w:id="0">
    <w:p w14:paraId="462C2798" w14:textId="77777777" w:rsidR="00713811" w:rsidRDefault="00713811" w:rsidP="00E87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3AACC" w14:textId="7E6097EF" w:rsidR="00E8745D" w:rsidRDefault="00E8745D" w:rsidP="00E8745D">
    <w:pPr>
      <w:pStyle w:val="Footer"/>
      <w:jc w:val="right"/>
    </w:pPr>
    <w:r>
      <w:t>202</w:t>
    </w:r>
    <w:r w:rsidR="00A844D9">
      <w:t>2</w:t>
    </w:r>
    <w:r>
      <w:t xml:space="preserve"> Award </w:t>
    </w:r>
    <w:proofErr w:type="spellStart"/>
    <w:r>
      <w:t>Nomination_Trustee_</w:t>
    </w:r>
    <w:r w:rsidR="001C108E">
      <w:t>Rapp</w:t>
    </w:r>
    <w:proofErr w:type="spellEnd"/>
    <w:r w:rsidR="001C108E">
      <w:t xml:space="preserve"> Distinguished Trustee </w:t>
    </w:r>
  </w:p>
  <w:p w14:paraId="580C7478" w14:textId="77777777" w:rsidR="00E8745D" w:rsidRDefault="00E87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93C7C" w14:textId="77777777" w:rsidR="00713811" w:rsidRDefault="00713811" w:rsidP="00E8745D">
      <w:pPr>
        <w:spacing w:after="0" w:line="240" w:lineRule="auto"/>
      </w:pPr>
      <w:r>
        <w:separator/>
      </w:r>
    </w:p>
  </w:footnote>
  <w:footnote w:type="continuationSeparator" w:id="0">
    <w:p w14:paraId="71191AE3" w14:textId="77777777" w:rsidR="00713811" w:rsidRDefault="00713811" w:rsidP="00E87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20B65AF5" w14:textId="77777777" w:rsidR="00E8745D" w:rsidRDefault="00E8745D" w:rsidP="00E8745D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AEA7FC2" w14:textId="77777777" w:rsidR="00E8745D" w:rsidRDefault="00E87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0531"/>
    <w:multiLevelType w:val="hybridMultilevel"/>
    <w:tmpl w:val="932201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950A74"/>
    <w:multiLevelType w:val="multilevel"/>
    <w:tmpl w:val="7EEC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E30FF7"/>
    <w:multiLevelType w:val="multilevel"/>
    <w:tmpl w:val="7012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643C9D"/>
    <w:multiLevelType w:val="hybridMultilevel"/>
    <w:tmpl w:val="2C54D8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0E5F56"/>
    <w:multiLevelType w:val="multilevel"/>
    <w:tmpl w:val="41A0E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2067C3"/>
    <w:multiLevelType w:val="hybridMultilevel"/>
    <w:tmpl w:val="DD767F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3F1D7A"/>
    <w:multiLevelType w:val="hybridMultilevel"/>
    <w:tmpl w:val="367ECE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D11F70"/>
    <w:multiLevelType w:val="multilevel"/>
    <w:tmpl w:val="70B66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B47E71"/>
    <w:multiLevelType w:val="hybridMultilevel"/>
    <w:tmpl w:val="E0C449BA"/>
    <w:lvl w:ilvl="0" w:tplc="EB2EC26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F607CD"/>
    <w:multiLevelType w:val="hybridMultilevel"/>
    <w:tmpl w:val="3AD42BE0"/>
    <w:lvl w:ilvl="0" w:tplc="CE40073C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95D5250"/>
    <w:multiLevelType w:val="multilevel"/>
    <w:tmpl w:val="06288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A9209A"/>
    <w:multiLevelType w:val="hybridMultilevel"/>
    <w:tmpl w:val="856AB6DC"/>
    <w:lvl w:ilvl="0" w:tplc="A254EC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997EB0"/>
    <w:multiLevelType w:val="hybridMultilevel"/>
    <w:tmpl w:val="4DA62A26"/>
    <w:lvl w:ilvl="0" w:tplc="7A50B2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FA37E6"/>
    <w:multiLevelType w:val="hybridMultilevel"/>
    <w:tmpl w:val="D9588A06"/>
    <w:lvl w:ilvl="0" w:tplc="DFECEC5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10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3"/>
  </w:num>
  <w:num w:numId="10">
    <w:abstractNumId w:val="8"/>
  </w:num>
  <w:num w:numId="11">
    <w:abstractNumId w:val="6"/>
  </w:num>
  <w:num w:numId="12">
    <w:abstractNumId w:val="9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QzsTQ3MjS0MDBW0lEKTi0uzszPAykwrAUAH1SovCwAAAA="/>
  </w:docVars>
  <w:rsids>
    <w:rsidRoot w:val="00E8745D"/>
    <w:rsid w:val="000C1DA4"/>
    <w:rsid w:val="000F00C2"/>
    <w:rsid w:val="00144692"/>
    <w:rsid w:val="001C108E"/>
    <w:rsid w:val="00294CC6"/>
    <w:rsid w:val="00355023"/>
    <w:rsid w:val="004A6E8A"/>
    <w:rsid w:val="006E3E0E"/>
    <w:rsid w:val="006F788A"/>
    <w:rsid w:val="00710C22"/>
    <w:rsid w:val="00713811"/>
    <w:rsid w:val="00763B82"/>
    <w:rsid w:val="00A47867"/>
    <w:rsid w:val="00A553A7"/>
    <w:rsid w:val="00A844D9"/>
    <w:rsid w:val="00D20B22"/>
    <w:rsid w:val="00DB5C90"/>
    <w:rsid w:val="00E8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04797"/>
  <w15:chartTrackingRefBased/>
  <w15:docId w15:val="{13078675-EF7A-4C80-B031-39B9D083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4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745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87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45D"/>
  </w:style>
  <w:style w:type="paragraph" w:styleId="Footer">
    <w:name w:val="footer"/>
    <w:basedOn w:val="Normal"/>
    <w:link w:val="Foot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45D"/>
  </w:style>
  <w:style w:type="character" w:styleId="PlaceholderText">
    <w:name w:val="Placeholder Text"/>
    <w:basedOn w:val="DefaultParagraphFont"/>
    <w:uiPriority w:val="99"/>
    <w:semiHidden/>
    <w:rsid w:val="006E3E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25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08961-66E3-40A9-BA0F-639BA42C7C66}"/>
      </w:docPartPr>
      <w:docPartBody>
        <w:p w:rsidR="000C6ACD" w:rsidRDefault="00D917BC">
          <w:r w:rsidRPr="009566B1">
            <w:rPr>
              <w:rStyle w:val="PlaceholderText"/>
            </w:rPr>
            <w:t>Click here to enter text.</w:t>
          </w:r>
        </w:p>
      </w:docPartBody>
    </w:docPart>
    <w:docPart>
      <w:docPartPr>
        <w:name w:val="CEFF5FBA2EC146B9BBAFF4BA6E504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0DA46-29DC-4B05-9D3B-0D42C67F4A18}"/>
      </w:docPartPr>
      <w:docPartBody>
        <w:p w:rsidR="00C61BDD" w:rsidRDefault="00695A2E" w:rsidP="00695A2E">
          <w:pPr>
            <w:pStyle w:val="CEFF5FBA2EC146B9BBAFF4BA6E5049E7"/>
          </w:pPr>
          <w:r w:rsidRPr="009566B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26EA1-4456-4F96-8923-9C358300B7EA}"/>
      </w:docPartPr>
      <w:docPartBody>
        <w:p w:rsidR="00C61BDD" w:rsidRDefault="00695A2E">
          <w:r w:rsidRPr="00C56D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1F77A8E5FD46CC8F015F6365B30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646FF-7D7A-4ED3-AD75-69526C183F1E}"/>
      </w:docPartPr>
      <w:docPartBody>
        <w:p w:rsidR="00C61BDD" w:rsidRDefault="00695A2E" w:rsidP="00695A2E">
          <w:pPr>
            <w:pStyle w:val="6B1F77A8E5FD46CC8F015F6365B30D8C"/>
          </w:pPr>
          <w:r w:rsidRPr="009566B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17BC"/>
    <w:rsid w:val="000C6ACD"/>
    <w:rsid w:val="00695A2E"/>
    <w:rsid w:val="00C61BDD"/>
    <w:rsid w:val="00D9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A2E"/>
    <w:rPr>
      <w:color w:val="808080"/>
    </w:rPr>
  </w:style>
  <w:style w:type="paragraph" w:customStyle="1" w:styleId="CEFF5FBA2EC146B9BBAFF4BA6E5049E7">
    <w:name w:val="CEFF5FBA2EC146B9BBAFF4BA6E5049E7"/>
    <w:rsid w:val="00695A2E"/>
  </w:style>
  <w:style w:type="paragraph" w:customStyle="1" w:styleId="6B1F77A8E5FD46CC8F015F6365B30D8C">
    <w:name w:val="6B1F77A8E5FD46CC8F015F6365B30D8C"/>
    <w:rsid w:val="00695A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5</Words>
  <Characters>510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Mihalik</dc:creator>
  <cp:keywords/>
  <dc:description/>
  <cp:lastModifiedBy>Executive Manager</cp:lastModifiedBy>
  <cp:revision>3</cp:revision>
  <dcterms:created xsi:type="dcterms:W3CDTF">2022-03-28T17:18:00Z</dcterms:created>
  <dcterms:modified xsi:type="dcterms:W3CDTF">2022-04-05T16:33:00Z</dcterms:modified>
</cp:coreProperties>
</file>